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8F9" w:rsidRDefault="002D68F9">
      <w:pPr>
        <w:pStyle w:val="BodyText"/>
        <w:spacing w:before="9"/>
        <w:ind w:left="0"/>
        <w:rPr>
          <w:rFonts w:ascii="Arial"/>
          <w:b/>
          <w:i/>
          <w:sz w:val="20"/>
        </w:rPr>
      </w:pPr>
    </w:p>
    <w:p w:rsidR="002D68F9" w:rsidRPr="00F713D8" w:rsidRDefault="006B2C65" w:rsidP="006B2C65">
      <w:pPr>
        <w:spacing w:before="90"/>
        <w:jc w:val="center"/>
        <w:rPr>
          <w:rFonts w:ascii="Arial"/>
          <w:b/>
          <w:i/>
          <w:sz w:val="32"/>
          <w:szCs w:val="32"/>
        </w:rPr>
      </w:pPr>
      <w:r w:rsidRPr="00F713D8">
        <w:rPr>
          <w:rFonts w:ascii="Arial"/>
          <w:b/>
          <w:i/>
          <w:sz w:val="32"/>
          <w:szCs w:val="32"/>
        </w:rPr>
        <w:t xml:space="preserve">Maintenance911.com </w:t>
      </w:r>
      <w:r w:rsidR="00A226C8" w:rsidRPr="00F713D8">
        <w:rPr>
          <w:rFonts w:ascii="Arial"/>
          <w:b/>
          <w:i/>
          <w:sz w:val="32"/>
          <w:szCs w:val="32"/>
        </w:rPr>
        <w:t>Sample Photo Release Form</w:t>
      </w:r>
    </w:p>
    <w:p w:rsidR="002D68F9" w:rsidRPr="00F713D8" w:rsidRDefault="002D68F9" w:rsidP="00F713D8">
      <w:pPr>
        <w:pStyle w:val="BodyText"/>
        <w:spacing w:before="4"/>
        <w:ind w:left="0"/>
        <w:rPr>
          <w:rFonts w:ascii="Arial"/>
          <w:b/>
          <w:i/>
          <w:sz w:val="32"/>
          <w:szCs w:val="32"/>
        </w:rPr>
      </w:pPr>
    </w:p>
    <w:p w:rsidR="00F713D8" w:rsidRDefault="00F713D8" w:rsidP="00F713D8">
      <w:pPr>
        <w:pStyle w:val="BodyText"/>
        <w:spacing w:line="237" w:lineRule="auto"/>
        <w:ind w:left="0" w:right="6383"/>
        <w:rPr>
          <w:noProof/>
          <w:color w:val="004479"/>
        </w:rPr>
      </w:pPr>
      <w:r>
        <w:rPr>
          <w:noProof/>
          <w:color w:val="004479"/>
        </w:rPr>
        <w:t xml:space="preserve"> </w:t>
      </w:r>
    </w:p>
    <w:p w:rsidR="00F713D8" w:rsidRDefault="00F713D8" w:rsidP="00F713D8">
      <w:pPr>
        <w:pStyle w:val="BodyText"/>
        <w:spacing w:line="237" w:lineRule="auto"/>
        <w:ind w:left="0" w:right="6383"/>
        <w:rPr>
          <w:noProof/>
          <w:color w:val="004479"/>
        </w:rPr>
      </w:pPr>
      <w:r>
        <w:rPr>
          <w:noProof/>
          <w:color w:val="004479"/>
        </w:rPr>
        <w:t xml:space="preserve"> </w:t>
      </w:r>
      <w:bookmarkStart w:id="0" w:name="_GoBack"/>
      <w:bookmarkEnd w:id="0"/>
    </w:p>
    <w:p w:rsidR="00F713D8" w:rsidRDefault="00F713D8" w:rsidP="00F713D8">
      <w:pPr>
        <w:pStyle w:val="BodyText"/>
        <w:spacing w:line="237" w:lineRule="auto"/>
        <w:ind w:left="0" w:right="6383"/>
        <w:rPr>
          <w:noProof/>
          <w:color w:val="004479"/>
        </w:rPr>
      </w:pPr>
    </w:p>
    <w:p w:rsidR="00F713D8" w:rsidRDefault="00F713D8" w:rsidP="00F713D8">
      <w:pPr>
        <w:pStyle w:val="BodyText"/>
        <w:spacing w:line="237" w:lineRule="auto"/>
        <w:ind w:left="0" w:right="6383"/>
        <w:rPr>
          <w:color w:val="004479"/>
        </w:rPr>
      </w:pPr>
      <w:r>
        <w:rPr>
          <w:noProof/>
          <w:color w:val="004479"/>
        </w:rPr>
        <w:t xml:space="preserve"> </w:t>
      </w:r>
      <w:r w:rsidR="00A226C8" w:rsidRPr="00F713D8">
        <w:rPr>
          <w:noProof/>
          <w:color w:val="004479"/>
        </w:rPr>
        <w:t>Name</w:t>
      </w:r>
    </w:p>
    <w:p w:rsidR="002D68F9" w:rsidRDefault="00F713D8" w:rsidP="00F713D8">
      <w:pPr>
        <w:pStyle w:val="BodyText"/>
        <w:spacing w:line="237" w:lineRule="auto"/>
        <w:ind w:left="0" w:right="6383"/>
      </w:pPr>
      <w:r>
        <w:rPr>
          <w:noProof/>
          <w:color w:val="004479"/>
        </w:rPr>
        <w:t xml:space="preserve"> </w:t>
      </w:r>
      <w:r w:rsidR="00A226C8" w:rsidRPr="00F713D8">
        <w:rPr>
          <w:noProof/>
          <w:color w:val="004479"/>
        </w:rPr>
        <w:t>A</w:t>
      </w:r>
      <w:r>
        <w:rPr>
          <w:noProof/>
          <w:color w:val="004479"/>
        </w:rPr>
        <w:t>d</w:t>
      </w:r>
      <w:r w:rsidR="00A226C8" w:rsidRPr="00F713D8">
        <w:rPr>
          <w:noProof/>
          <w:color w:val="004479"/>
        </w:rPr>
        <w:t>dress</w:t>
      </w:r>
    </w:p>
    <w:p w:rsidR="00F713D8" w:rsidRDefault="00F713D8" w:rsidP="00F713D8">
      <w:pPr>
        <w:pStyle w:val="BodyText"/>
        <w:spacing w:before="1"/>
        <w:ind w:left="0"/>
        <w:rPr>
          <w:color w:val="004479"/>
        </w:rPr>
      </w:pPr>
      <w:r>
        <w:rPr>
          <w:color w:val="004479"/>
        </w:rPr>
        <w:t xml:space="preserve"> </w:t>
      </w:r>
      <w:r w:rsidR="00A226C8">
        <w:rPr>
          <w:color w:val="004479"/>
        </w:rPr>
        <w:t xml:space="preserve">City, </w:t>
      </w:r>
    </w:p>
    <w:p w:rsidR="00F713D8" w:rsidRDefault="00F713D8" w:rsidP="00F713D8">
      <w:pPr>
        <w:pStyle w:val="BodyText"/>
        <w:spacing w:before="1"/>
        <w:ind w:left="0"/>
        <w:rPr>
          <w:color w:val="004479"/>
          <w:spacing w:val="83"/>
        </w:rPr>
      </w:pPr>
      <w:r>
        <w:rPr>
          <w:color w:val="004479"/>
        </w:rPr>
        <w:t xml:space="preserve"> </w:t>
      </w:r>
      <w:r w:rsidR="00A226C8">
        <w:rPr>
          <w:color w:val="004479"/>
        </w:rPr>
        <w:t>State,</w:t>
      </w:r>
      <w:r w:rsidR="00A226C8">
        <w:rPr>
          <w:color w:val="004479"/>
          <w:spacing w:val="83"/>
        </w:rPr>
        <w:t xml:space="preserve"> </w:t>
      </w:r>
    </w:p>
    <w:p w:rsidR="002D68F9" w:rsidRDefault="00F713D8" w:rsidP="00F713D8">
      <w:pPr>
        <w:pStyle w:val="BodyText"/>
        <w:spacing w:before="1"/>
        <w:ind w:left="0"/>
      </w:pPr>
      <w:r>
        <w:rPr>
          <w:color w:val="004479"/>
        </w:rPr>
        <w:t xml:space="preserve"> </w:t>
      </w:r>
      <w:r w:rsidR="00A226C8">
        <w:rPr>
          <w:color w:val="004479"/>
        </w:rPr>
        <w:t>Zip</w:t>
      </w:r>
    </w:p>
    <w:p w:rsidR="002D68F9" w:rsidRDefault="002D68F9" w:rsidP="00F713D8">
      <w:pPr>
        <w:pStyle w:val="BodyText"/>
        <w:ind w:left="0"/>
        <w:rPr>
          <w:sz w:val="20"/>
        </w:rPr>
      </w:pPr>
    </w:p>
    <w:p w:rsidR="002D68F9" w:rsidRDefault="002D68F9" w:rsidP="00F713D8">
      <w:pPr>
        <w:pStyle w:val="BodyText"/>
        <w:spacing w:before="3"/>
        <w:ind w:left="0"/>
        <w:jc w:val="both"/>
        <w:rPr>
          <w:sz w:val="19"/>
        </w:rPr>
      </w:pPr>
    </w:p>
    <w:p w:rsidR="002D68F9" w:rsidRDefault="00A226C8" w:rsidP="00F713D8">
      <w:pPr>
        <w:pStyle w:val="BodyText"/>
        <w:tabs>
          <w:tab w:val="left" w:pos="4202"/>
          <w:tab w:val="left" w:pos="4259"/>
        </w:tabs>
        <w:spacing w:before="100" w:line="470" w:lineRule="auto"/>
        <w:ind w:right="4558"/>
        <w:jc w:val="both"/>
      </w:pPr>
      <w:r>
        <w:t>Permission to Use Photograph Subject: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Location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D68F9" w:rsidRDefault="00A226C8" w:rsidP="00F713D8">
      <w:pPr>
        <w:pStyle w:val="BodyText"/>
        <w:ind w:right="233"/>
        <w:jc w:val="both"/>
      </w:pPr>
      <w:r>
        <w:t xml:space="preserve">I grant to </w:t>
      </w:r>
      <w:r w:rsidR="00DC270C">
        <w:t>Maintenance911.com</w:t>
      </w:r>
      <w:r>
        <w:t>, its representatives</w:t>
      </w:r>
      <w:r w:rsidR="00DC270C">
        <w:t xml:space="preserve"> and employees the right to use </w:t>
      </w:r>
      <w:r w:rsidR="00DC270C" w:rsidRPr="00DC270C">
        <w:rPr>
          <w:noProof/>
        </w:rPr>
        <w:t>photographs t</w:t>
      </w:r>
      <w:r w:rsidR="00DC270C">
        <w:rPr>
          <w:noProof/>
        </w:rPr>
        <w:t xml:space="preserve">hat I am sending now or will send in the </w:t>
      </w:r>
      <w:r w:rsidR="00DC270C" w:rsidRPr="00DC270C">
        <w:rPr>
          <w:noProof/>
        </w:rPr>
        <w:t>future</w:t>
      </w:r>
      <w:r w:rsidR="00DC270C">
        <w:rPr>
          <w:noProof/>
        </w:rPr>
        <w:t xml:space="preserve">. </w:t>
      </w:r>
      <w:r>
        <w:t>I authorize</w:t>
      </w:r>
      <w:r w:rsidR="00DC270C">
        <w:t xml:space="preserve"> the use or have </w:t>
      </w:r>
      <w:r w:rsidR="00DC270C" w:rsidRPr="00DC270C">
        <w:rPr>
          <w:noProof/>
        </w:rPr>
        <w:t>exp</w:t>
      </w:r>
      <w:r w:rsidR="00DC270C">
        <w:t>licit permission to authorize Maintenance911.com</w:t>
      </w:r>
      <w:r>
        <w:t>, its assigns</w:t>
      </w:r>
      <w:r w:rsidR="006B2C65">
        <w:t>,</w:t>
      </w:r>
      <w:r>
        <w:t xml:space="preserve"> </w:t>
      </w:r>
      <w:r w:rsidRPr="006B2C65">
        <w:rPr>
          <w:noProof/>
        </w:rPr>
        <w:t>and</w:t>
      </w:r>
      <w:r>
        <w:t xml:space="preserve"> transferees to copyright, use and publish the same in print </w:t>
      </w:r>
      <w:r w:rsidRPr="004E319D">
        <w:rPr>
          <w:noProof/>
        </w:rPr>
        <w:t>and/or</w:t>
      </w:r>
      <w:r>
        <w:t xml:space="preserve"> electronically</w:t>
      </w:r>
      <w:r w:rsidR="006B2C65">
        <w:t xml:space="preserve"> as publicity, illustration, advertising, and Web content.</w:t>
      </w:r>
    </w:p>
    <w:p w:rsidR="002D68F9" w:rsidRDefault="002D68F9" w:rsidP="00F713D8">
      <w:pPr>
        <w:pStyle w:val="BodyText"/>
        <w:spacing w:before="11"/>
        <w:ind w:left="0"/>
        <w:jc w:val="both"/>
        <w:rPr>
          <w:sz w:val="22"/>
        </w:rPr>
      </w:pPr>
    </w:p>
    <w:p w:rsidR="002D68F9" w:rsidRDefault="002D68F9" w:rsidP="00F713D8">
      <w:pPr>
        <w:pStyle w:val="BodyText"/>
        <w:spacing w:before="3"/>
        <w:ind w:left="0"/>
        <w:jc w:val="both"/>
        <w:rPr>
          <w:sz w:val="23"/>
        </w:rPr>
      </w:pPr>
    </w:p>
    <w:p w:rsidR="002D68F9" w:rsidRDefault="00A226C8" w:rsidP="00F713D8">
      <w:pPr>
        <w:pStyle w:val="BodyText"/>
        <w:jc w:val="both"/>
      </w:pPr>
      <w:r>
        <w:t xml:space="preserve">I have read and </w:t>
      </w:r>
      <w:r w:rsidRPr="004E319D">
        <w:rPr>
          <w:noProof/>
        </w:rPr>
        <w:t>understand</w:t>
      </w:r>
      <w:r>
        <w:t xml:space="preserve"> the above:</w:t>
      </w:r>
    </w:p>
    <w:p w:rsidR="002D68F9" w:rsidRDefault="002D68F9" w:rsidP="00F713D8">
      <w:pPr>
        <w:pStyle w:val="BodyText"/>
        <w:ind w:left="0"/>
        <w:jc w:val="both"/>
        <w:rPr>
          <w:sz w:val="23"/>
        </w:rPr>
      </w:pPr>
    </w:p>
    <w:p w:rsidR="002D68F9" w:rsidRDefault="00A226C8" w:rsidP="00F713D8">
      <w:pPr>
        <w:pStyle w:val="BodyText"/>
        <w:tabs>
          <w:tab w:val="left" w:pos="6373"/>
        </w:tabs>
        <w:spacing w:line="470" w:lineRule="auto"/>
        <w:ind w:right="2426"/>
        <w:jc w:val="both"/>
      </w:pPr>
      <w:r>
        <w:t>Signature</w:t>
      </w:r>
      <w:r>
        <w:rPr>
          <w:u w:val="single"/>
        </w:rPr>
        <w:tab/>
      </w:r>
      <w:r>
        <w:t xml:space="preserve"> Printed</w:t>
      </w:r>
      <w:r>
        <w:rPr>
          <w:spacing w:val="-6"/>
        </w:rPr>
        <w:t xml:space="preserve"> </w:t>
      </w:r>
      <w:r>
        <w:t xml:space="preserve">name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D68F9" w:rsidRDefault="00A226C8" w:rsidP="00F713D8">
      <w:pPr>
        <w:pStyle w:val="BodyText"/>
        <w:tabs>
          <w:tab w:val="left" w:pos="6335"/>
          <w:tab w:val="left" w:pos="8210"/>
        </w:tabs>
        <w:spacing w:line="470" w:lineRule="auto"/>
        <w:ind w:right="607"/>
        <w:jc w:val="both"/>
      </w:pPr>
      <w:r>
        <w:t>Organization Name</w:t>
      </w:r>
      <w:r>
        <w:rPr>
          <w:spacing w:val="-11"/>
        </w:rPr>
        <w:t xml:space="preserve"> </w:t>
      </w:r>
      <w:r>
        <w:t>(if</w:t>
      </w:r>
      <w:r>
        <w:rPr>
          <w:spacing w:val="-5"/>
        </w:rPr>
        <w:t xml:space="preserve"> </w:t>
      </w:r>
      <w:r>
        <w:t xml:space="preserve">applicable)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Address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D68F9" w:rsidRDefault="00A226C8" w:rsidP="00F713D8">
      <w:pPr>
        <w:pStyle w:val="BodyText"/>
        <w:tabs>
          <w:tab w:val="left" w:pos="6400"/>
        </w:tabs>
        <w:spacing w:line="291" w:lineRule="exact"/>
        <w:jc w:val="both"/>
      </w:pPr>
      <w:r>
        <w:t xml:space="preserve">Date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D68F9" w:rsidRDefault="002D68F9" w:rsidP="00F713D8">
      <w:pPr>
        <w:pStyle w:val="BodyText"/>
        <w:spacing w:before="11"/>
        <w:ind w:left="0"/>
        <w:jc w:val="both"/>
        <w:rPr>
          <w:sz w:val="22"/>
        </w:rPr>
      </w:pPr>
    </w:p>
    <w:p w:rsidR="002D68F9" w:rsidRDefault="00A226C8" w:rsidP="00F713D8">
      <w:pPr>
        <w:pStyle w:val="BodyText"/>
        <w:tabs>
          <w:tab w:val="left" w:pos="7298"/>
        </w:tabs>
        <w:ind w:right="1519"/>
        <w:jc w:val="both"/>
      </w:pPr>
      <w:r>
        <w:t>Signature, parent</w:t>
      </w:r>
      <w:r>
        <w:rPr>
          <w:spacing w:val="-8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 xml:space="preserve">guardian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(if under age</w:t>
      </w:r>
      <w:r>
        <w:rPr>
          <w:spacing w:val="-1"/>
        </w:rPr>
        <w:t xml:space="preserve"> </w:t>
      </w:r>
      <w:r>
        <w:t>18)</w:t>
      </w:r>
    </w:p>
    <w:sectPr w:rsidR="002D68F9">
      <w:type w:val="continuous"/>
      <w:pgSz w:w="12240" w:h="15840"/>
      <w:pgMar w:top="64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jIzsDQyNLGwMDZX0lEKTi0uzszPAykwqgUAHB/dOSwAAAA="/>
  </w:docVars>
  <w:rsids>
    <w:rsidRoot w:val="002D68F9"/>
    <w:rsid w:val="002D68F9"/>
    <w:rsid w:val="004E319D"/>
    <w:rsid w:val="006B2C65"/>
    <w:rsid w:val="00A226C8"/>
    <w:rsid w:val="00DC270C"/>
    <w:rsid w:val="00F71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6F921D-B0FE-44AF-B500-3C9470141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1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_photo_release_form.doc</vt:lpstr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photo_release_form.doc</dc:title>
  <dc:creator>Brian Greenlee</dc:creator>
  <cp:lastModifiedBy>Scott Petty</cp:lastModifiedBy>
  <cp:revision>5</cp:revision>
  <dcterms:created xsi:type="dcterms:W3CDTF">2018-11-04T16:48:00Z</dcterms:created>
  <dcterms:modified xsi:type="dcterms:W3CDTF">2018-11-0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1-15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8-11-04T00:00:00Z</vt:filetime>
  </property>
</Properties>
</file>